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000000" w:themeColor="text1"/>
  <w:body>
    <w:p w14:paraId="5A636045" w14:textId="5FF0705B" w:rsidR="00C52F59" w:rsidRDefault="008D5919" w:rsidP="00C52F59">
      <w:r>
        <w:rPr>
          <w:noProof/>
        </w:rPr>
        <w:drawing>
          <wp:anchor distT="0" distB="0" distL="114300" distR="114300" simplePos="0" relativeHeight="251662336" behindDoc="1" locked="0" layoutInCell="1" allowOverlap="1" wp14:anchorId="455A96EC" wp14:editId="61156EE2">
            <wp:simplePos x="0" y="0"/>
            <wp:positionH relativeFrom="column">
              <wp:posOffset>4483735</wp:posOffset>
            </wp:positionH>
            <wp:positionV relativeFrom="paragraph">
              <wp:posOffset>209550</wp:posOffset>
            </wp:positionV>
            <wp:extent cx="4068445" cy="2603500"/>
            <wp:effectExtent l="0" t="0" r="0" b="0"/>
            <wp:wrapTight wrapText="bothSides">
              <wp:wrapPolygon edited="0">
                <wp:start x="0" y="0"/>
                <wp:lineTo x="0" y="21495"/>
                <wp:lineTo x="21509" y="21495"/>
                <wp:lineTo x="21509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8445" cy="260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3360" behindDoc="1" locked="0" layoutInCell="1" allowOverlap="1" wp14:anchorId="0F48D6F2" wp14:editId="51FDD3CF">
            <wp:simplePos x="0" y="0"/>
            <wp:positionH relativeFrom="column">
              <wp:posOffset>314400</wp:posOffset>
            </wp:positionH>
            <wp:positionV relativeFrom="paragraph">
              <wp:posOffset>209725</wp:posOffset>
            </wp:positionV>
            <wp:extent cx="3825240" cy="2137410"/>
            <wp:effectExtent l="0" t="0" r="0" b="0"/>
            <wp:wrapTight wrapText="bothSides">
              <wp:wrapPolygon edited="0">
                <wp:start x="0" y="0"/>
                <wp:lineTo x="0" y="21433"/>
                <wp:lineTo x="21514" y="21433"/>
                <wp:lineTo x="21514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5240" cy="2137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325E3">
        <w:rPr>
          <w:noProof/>
        </w:rPr>
        <w:drawing>
          <wp:anchor distT="0" distB="0" distL="114300" distR="114300" simplePos="0" relativeHeight="251665408" behindDoc="1" locked="0" layoutInCell="1" allowOverlap="1" wp14:anchorId="686C0384" wp14:editId="3B099AC2">
            <wp:simplePos x="0" y="0"/>
            <wp:positionH relativeFrom="column">
              <wp:posOffset>1466850</wp:posOffset>
            </wp:positionH>
            <wp:positionV relativeFrom="paragraph">
              <wp:posOffset>3107055</wp:posOffset>
            </wp:positionV>
            <wp:extent cx="648335" cy="648335"/>
            <wp:effectExtent l="0" t="0" r="0" b="0"/>
            <wp:wrapTight wrapText="bothSides">
              <wp:wrapPolygon edited="0">
                <wp:start x="16830" y="3445"/>
                <wp:lineTo x="10255" y="1624"/>
                <wp:lineTo x="3648" y="2081"/>
                <wp:lineTo x="1534" y="7159"/>
                <wp:lineTo x="754" y="12334"/>
                <wp:lineTo x="2349" y="16207"/>
                <wp:lineTo x="2415" y="17151"/>
                <wp:lineTo x="5149" y="18290"/>
                <wp:lineTo x="8566" y="15587"/>
                <wp:lineTo x="20380" y="13632"/>
                <wp:lineTo x="20705" y="12851"/>
                <wp:lineTo x="18458" y="5040"/>
                <wp:lineTo x="18393" y="4096"/>
                <wp:lineTo x="16830" y="3445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20243539">
                      <a:off x="0" y="0"/>
                      <a:ext cx="648335" cy="648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325E3">
        <w:rPr>
          <w:noProof/>
        </w:rPr>
        <w:drawing>
          <wp:anchor distT="0" distB="0" distL="114300" distR="114300" simplePos="0" relativeHeight="251666432" behindDoc="1" locked="0" layoutInCell="1" allowOverlap="1" wp14:anchorId="12CFDAF6" wp14:editId="7A82D76B">
            <wp:simplePos x="0" y="0"/>
            <wp:positionH relativeFrom="column">
              <wp:posOffset>1001779</wp:posOffset>
            </wp:positionH>
            <wp:positionV relativeFrom="paragraph">
              <wp:posOffset>3393901</wp:posOffset>
            </wp:positionV>
            <wp:extent cx="626745" cy="626745"/>
            <wp:effectExtent l="0" t="0" r="1905" b="0"/>
            <wp:wrapTight wrapText="bothSides">
              <wp:wrapPolygon edited="0">
                <wp:start x="7878" y="1970"/>
                <wp:lineTo x="1313" y="5252"/>
                <wp:lineTo x="0" y="6565"/>
                <wp:lineTo x="657" y="19696"/>
                <wp:lineTo x="20353" y="19696"/>
                <wp:lineTo x="21009" y="6565"/>
                <wp:lineTo x="19696" y="5252"/>
                <wp:lineTo x="13131" y="1970"/>
                <wp:lineTo x="7878" y="197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6745" cy="626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325E3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9EE449A" wp14:editId="088F2700">
                <wp:simplePos x="0" y="0"/>
                <wp:positionH relativeFrom="column">
                  <wp:posOffset>2167890</wp:posOffset>
                </wp:positionH>
                <wp:positionV relativeFrom="paragraph">
                  <wp:posOffset>-708247</wp:posOffset>
                </wp:positionV>
                <wp:extent cx="5273749" cy="669851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73749" cy="66985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926CAAD" w14:textId="77777777" w:rsidR="00C52F59" w:rsidRPr="00C52F59" w:rsidRDefault="00C52F59" w:rsidP="00C52F59">
                            <w:pPr>
                              <w:jc w:val="center"/>
                              <w:rPr>
                                <w:b/>
                                <w:color w:val="F7CAAC" w:themeColor="accent2" w:themeTint="66"/>
                                <w:sz w:val="72"/>
                                <w:szCs w:val="72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C52F59">
                              <w:rPr>
                                <w:b/>
                                <w:color w:val="F7CAAC" w:themeColor="accent2" w:themeTint="66"/>
                                <w:sz w:val="72"/>
                                <w:szCs w:val="72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Attendance Taking Syste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9EE449A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170.7pt;margin-top:-55.75pt;width:415.25pt;height:52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" filled="f" stroked="f">
                <v:textbox>
                  <w:txbxContent>
                    <w:p w14:paraId="1926CAAD" w14:textId="77777777" w:rsidR="00C52F59" w:rsidRPr="00C52F59" w:rsidRDefault="00C52F59" w:rsidP="00C52F59">
                      <w:pPr>
                        <w:jc w:val="center"/>
                        <w:rPr>
                          <w:b/>
                          <w:color w:val="F7CAAC" w:themeColor="accent2" w:themeTint="66"/>
                          <w:sz w:val="72"/>
                          <w:szCs w:val="72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C52F59">
                        <w:rPr>
                          <w:b/>
                          <w:color w:val="F7CAAC" w:themeColor="accent2" w:themeTint="66"/>
                          <w:sz w:val="72"/>
                          <w:szCs w:val="72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  <w:t>Attendance Taking System</w:t>
                      </w:r>
                    </w:p>
                  </w:txbxContent>
                </v:textbox>
              </v:shape>
            </w:pict>
          </mc:Fallback>
        </mc:AlternateContent>
      </w:r>
      <w:r w:rsidR="00007BEE">
        <w:t> </w:t>
      </w:r>
    </w:p>
    <w:p w14:paraId="685D528A" w14:textId="68DF774B" w:rsidR="000325E3" w:rsidRPr="000325E3" w:rsidRDefault="000325E3" w:rsidP="000325E3"/>
    <w:p w14:paraId="3208F92B" w14:textId="1555FC44" w:rsidR="000325E3" w:rsidRPr="000325E3" w:rsidRDefault="000325E3" w:rsidP="000325E3"/>
    <w:p w14:paraId="7A0A0FBD" w14:textId="77294D66" w:rsidR="000325E3" w:rsidRPr="000325E3" w:rsidRDefault="000325E3" w:rsidP="000325E3"/>
    <w:p w14:paraId="0C77D3E6" w14:textId="40947809" w:rsidR="000325E3" w:rsidRPr="000325E3" w:rsidRDefault="000325E3" w:rsidP="000325E3"/>
    <w:p w14:paraId="2A3D4545" w14:textId="45BCD577" w:rsidR="000325E3" w:rsidRPr="000325E3" w:rsidRDefault="008D5919" w:rsidP="000325E3">
      <w:r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78561F47" wp14:editId="63756BE1">
                <wp:simplePos x="0" y="0"/>
                <wp:positionH relativeFrom="column">
                  <wp:posOffset>1119446</wp:posOffset>
                </wp:positionH>
                <wp:positionV relativeFrom="paragraph">
                  <wp:posOffset>275240</wp:posOffset>
                </wp:positionV>
                <wp:extent cx="1351111" cy="1132514"/>
                <wp:effectExtent l="0" t="0" r="20955" b="23495"/>
                <wp:wrapNone/>
                <wp:docPr id="34" name="Straight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51111" cy="1132514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7BD2C61" id="Straight Connector 34" o:spid="_x0000_s1026" style="position:absolute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8.15pt,21.65pt" to="194.55pt,110.8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" strokecolor="white [3212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C0CDB1C" wp14:editId="31AB0277">
                <wp:simplePos x="0" y="0"/>
                <wp:positionH relativeFrom="column">
                  <wp:posOffset>-222810</wp:posOffset>
                </wp:positionH>
                <wp:positionV relativeFrom="paragraph">
                  <wp:posOffset>274495</wp:posOffset>
                </wp:positionV>
                <wp:extent cx="1342239" cy="931132"/>
                <wp:effectExtent l="0" t="0" r="17145" b="889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42239" cy="931132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3C04786" id="Rectangle 13" o:spid="_x0000_s1026" style="position:absolute;margin-left:-17.55pt;margin-top:21.6pt;width:105.7pt;height:73.3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" filled="f" strokecolor="red" strokeweight="1pt"/>
            </w:pict>
          </mc:Fallback>
        </mc:AlternateContent>
      </w:r>
    </w:p>
    <w:p w14:paraId="4083E419" w14:textId="15E3B2FE" w:rsidR="000325E3" w:rsidRPr="000325E3" w:rsidRDefault="000325E3" w:rsidP="000325E3"/>
    <w:p w14:paraId="088FB815" w14:textId="26CC2A4E" w:rsidR="000325E3" w:rsidRPr="000325E3" w:rsidRDefault="000325E3" w:rsidP="000325E3"/>
    <w:p w14:paraId="68AF0856" w14:textId="3BBD47AD" w:rsidR="000325E3" w:rsidRDefault="000325E3" w:rsidP="000325E3"/>
    <w:p w14:paraId="2B6A7EA9" w14:textId="1DC2B0C8" w:rsidR="000325E3" w:rsidRPr="000325E3" w:rsidRDefault="008D5919" w:rsidP="000325E3">
      <w:pPr>
        <w:tabs>
          <w:tab w:val="left" w:pos="6275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5104A5DF" wp14:editId="46537DEF">
                <wp:simplePos x="0" y="0"/>
                <wp:positionH relativeFrom="column">
                  <wp:posOffset>4324525</wp:posOffset>
                </wp:positionH>
                <wp:positionV relativeFrom="paragraph">
                  <wp:posOffset>3092479</wp:posOffset>
                </wp:positionV>
                <wp:extent cx="2423795" cy="0"/>
                <wp:effectExtent l="25400" t="63500" r="0" b="76200"/>
                <wp:wrapNone/>
                <wp:docPr id="48" name="Straight Arrow Connector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423795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bg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0DC83475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48" o:spid="_x0000_s1026" type="#_x0000_t32" style="position:absolute;margin-left:340.5pt;margin-top:243.5pt;width:190.85pt;height:0;flip:x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" strokecolor="white [3212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11CB9B22" wp14:editId="65F268D0">
                <wp:simplePos x="0" y="0"/>
                <wp:positionH relativeFrom="column">
                  <wp:posOffset>4324525</wp:posOffset>
                </wp:positionH>
                <wp:positionV relativeFrom="paragraph">
                  <wp:posOffset>2865976</wp:posOffset>
                </wp:positionV>
                <wp:extent cx="2424418" cy="0"/>
                <wp:effectExtent l="0" t="63500" r="0" b="76200"/>
                <wp:wrapNone/>
                <wp:docPr id="46" name="Straight Arrow Connector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24418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bg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A16A79B" id="Straight Arrow Connector 46" o:spid="_x0000_s1026" type="#_x0000_t32" style="position:absolute;margin-left:340.5pt;margin-top:225.65pt;width:190.9pt;height:0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" strokecolor="white [3212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1D3063DA" wp14:editId="636295F1">
                <wp:simplePos x="0" y="0"/>
                <wp:positionH relativeFrom="column">
                  <wp:posOffset>6680835</wp:posOffset>
                </wp:positionH>
                <wp:positionV relativeFrom="paragraph">
                  <wp:posOffset>2042795</wp:posOffset>
                </wp:positionV>
                <wp:extent cx="3212465" cy="1518285"/>
                <wp:effectExtent l="0" t="0" r="13335" b="18415"/>
                <wp:wrapNone/>
                <wp:docPr id="37" name="Text Box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12465" cy="151828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A53BA82" w14:textId="572D038D" w:rsidR="008D5919" w:rsidRDefault="008D5919">
                            <w: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4EE2ED5" wp14:editId="5829D42F">
                                  <wp:extent cx="1785620" cy="1420495"/>
                                  <wp:effectExtent l="0" t="0" r="5080" b="1905"/>
                                  <wp:docPr id="44" name="Picture 44" descr="A screenshot of a computer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9" name="Poster Web App.png"/>
                                          <pic:cNvPicPr/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785620" cy="14204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D3063DA" id="Text Box 37" o:spid="_x0000_s1027" type="#_x0000_t202" style="position:absolute;margin-left:526.05pt;margin-top:160.85pt;width:252.95pt;height:119.55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" filled="f" strokeweight=".5pt">
                <v:textbox>
                  <w:txbxContent>
                    <w:p w14:paraId="3A53BA82" w14:textId="572D038D" w:rsidR="008D5919" w:rsidRDefault="008D5919">
                      <w:r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74EE2ED5" wp14:editId="5829D42F">
                            <wp:extent cx="1785620" cy="1420495"/>
                            <wp:effectExtent l="0" t="0" r="5080" b="1905"/>
                            <wp:docPr id="44" name="Picture 44" descr="A screenshot of a computer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9" name="Poster Web App.png"/>
                                    <pic:cNvPicPr/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785620" cy="14204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33282B7E" wp14:editId="1C4780D9">
                <wp:simplePos x="0" y="0"/>
                <wp:positionH relativeFrom="column">
                  <wp:posOffset>-222308</wp:posOffset>
                </wp:positionH>
                <wp:positionV relativeFrom="paragraph">
                  <wp:posOffset>63785</wp:posOffset>
                </wp:positionV>
                <wp:extent cx="1275126" cy="1283784"/>
                <wp:effectExtent l="0" t="0" r="20320" b="24765"/>
                <wp:wrapNone/>
                <wp:docPr id="33" name="Straight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75126" cy="1283784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1DB8C29" id="Straight Connector 33" o:spid="_x0000_s1026" style="position:absolute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7.5pt,5pt" to="82.9pt,106.1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" strokecolor="white [3212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7D8389C0" wp14:editId="41E7C698">
                <wp:simplePos x="0" y="0"/>
                <wp:positionH relativeFrom="column">
                  <wp:posOffset>5557351</wp:posOffset>
                </wp:positionH>
                <wp:positionV relativeFrom="paragraph">
                  <wp:posOffset>819063</wp:posOffset>
                </wp:positionV>
                <wp:extent cx="0" cy="520117"/>
                <wp:effectExtent l="0" t="0" r="12700" b="13335"/>
                <wp:wrapNone/>
                <wp:docPr id="32" name="Straight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20117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3E4FB95" id="Straight Connector 32" o:spid="_x0000_s1026" style="position:absolute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37.6pt,64.5pt" to="437.6pt,105.4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" strokecolor="white [3212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5026FA7C" wp14:editId="172D006E">
                <wp:simplePos x="0" y="0"/>
                <wp:positionH relativeFrom="column">
                  <wp:posOffset>4064466</wp:posOffset>
                </wp:positionH>
                <wp:positionV relativeFrom="paragraph">
                  <wp:posOffset>1344259</wp:posOffset>
                </wp:positionV>
                <wp:extent cx="0" cy="1353937"/>
                <wp:effectExtent l="63500" t="0" r="38100" b="30480"/>
                <wp:wrapNone/>
                <wp:docPr id="31" name="Straight Arrow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353937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bg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1449158" id="Straight Arrow Connector 31" o:spid="_x0000_s1026" type="#_x0000_t32" style="position:absolute;margin-left:320.05pt;margin-top:105.85pt;width:0;height:106.6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" strokecolor="white [3212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1E2A78F6" wp14:editId="6241C4FA">
                <wp:simplePos x="0" y="0"/>
                <wp:positionH relativeFrom="column">
                  <wp:posOffset>4064466</wp:posOffset>
                </wp:positionH>
                <wp:positionV relativeFrom="paragraph">
                  <wp:posOffset>1339180</wp:posOffset>
                </wp:positionV>
                <wp:extent cx="1493048" cy="5214"/>
                <wp:effectExtent l="0" t="0" r="18415" b="20320"/>
                <wp:wrapNone/>
                <wp:docPr id="30" name="Straight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493048" cy="5214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77F4EF7" id="Straight Connector 30" o:spid="_x0000_s1026" style="position:absolute;flip:y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0.05pt,105.45pt" to="437.6pt,105.8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" strokecolor="white [3212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05B8BD7C" wp14:editId="6CCAD379">
                <wp:simplePos x="0" y="0"/>
                <wp:positionH relativeFrom="column">
                  <wp:posOffset>3108098</wp:posOffset>
                </wp:positionH>
                <wp:positionV relativeFrom="paragraph">
                  <wp:posOffset>530225</wp:posOffset>
                </wp:positionV>
                <wp:extent cx="0" cy="2226694"/>
                <wp:effectExtent l="63500" t="0" r="38100" b="34290"/>
                <wp:wrapNone/>
                <wp:docPr id="27" name="Straight Arrow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226694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bg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4A50E06" id="Straight Arrow Connector 27" o:spid="_x0000_s1026" type="#_x0000_t32" style="position:absolute;margin-left:244.75pt;margin-top:41.75pt;width:0;height:175.35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" strokecolor="white [3212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4384" behindDoc="1" locked="0" layoutInCell="1" allowOverlap="1" wp14:anchorId="06AAFB01" wp14:editId="2C722FFE">
            <wp:simplePos x="0" y="0"/>
            <wp:positionH relativeFrom="column">
              <wp:posOffset>1917904</wp:posOffset>
            </wp:positionH>
            <wp:positionV relativeFrom="paragraph">
              <wp:posOffset>241801</wp:posOffset>
            </wp:positionV>
            <wp:extent cx="552450" cy="552450"/>
            <wp:effectExtent l="0" t="0" r="0" b="0"/>
            <wp:wrapTight wrapText="bothSides">
              <wp:wrapPolygon edited="0">
                <wp:start x="0" y="0"/>
                <wp:lineTo x="0" y="20855"/>
                <wp:lineTo x="20855" y="20855"/>
                <wp:lineTo x="20855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552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C0A40F3" wp14:editId="7462AFD4">
                <wp:simplePos x="0" y="0"/>
                <wp:positionH relativeFrom="column">
                  <wp:posOffset>2470557</wp:posOffset>
                </wp:positionH>
                <wp:positionV relativeFrom="paragraph">
                  <wp:posOffset>530225</wp:posOffset>
                </wp:positionV>
                <wp:extent cx="637563" cy="3612"/>
                <wp:effectExtent l="0" t="0" r="22860" b="22225"/>
                <wp:wrapNone/>
                <wp:docPr id="20" name="Straight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7563" cy="3612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9D0A8F8" id="Straight Connector 20" o:spid="_x0000_s1026" style="position:absolute;flip:y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94.55pt,41.75pt" to="244.75pt,42.0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" strokecolor="white [3212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50D14E0" wp14:editId="2437F824">
                <wp:simplePos x="0" y="0"/>
                <wp:positionH relativeFrom="column">
                  <wp:posOffset>2545709</wp:posOffset>
                </wp:positionH>
                <wp:positionV relativeFrom="paragraph">
                  <wp:posOffset>2697410</wp:posOffset>
                </wp:positionV>
                <wp:extent cx="1845578" cy="679508"/>
                <wp:effectExtent l="12700" t="0" r="21590" b="133350"/>
                <wp:wrapNone/>
                <wp:docPr id="14" name="Cloud Callout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45578" cy="679508"/>
                        </a:xfrm>
                        <a:prstGeom prst="cloudCallout">
                          <a:avLst/>
                        </a:prstGeom>
                        <a:noFill/>
                        <a:ln>
                          <a:solidFill>
                            <a:schemeClr val="accent1">
                              <a:lumMod val="60000"/>
                              <a:lumOff val="4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711E900" w14:textId="018A57AB" w:rsidR="000325E3" w:rsidRPr="000325E3" w:rsidRDefault="000325E3" w:rsidP="000325E3">
                            <w:pPr>
                              <w:rPr>
                                <w:color w:val="FFFFFF" w:themeColor="background1"/>
                                <w:lang w:val="en-US"/>
                              </w:rPr>
                            </w:pPr>
                            <w:r>
                              <w:rPr>
                                <w:color w:val="FFFFFF" w:themeColor="background1"/>
                                <w:lang w:val="en-US"/>
                              </w:rPr>
                              <w:t xml:space="preserve">        Data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50D14E0" id="_x0000_t106" coordsize="21600,21600" o:spt="106" adj="1350,25920" path="ar,7165,4345,13110,1950,7185,1080,12690,475,11732,4835,17650,1080,12690,2910,17640,2387,9757,10107,20300,2910,17640,8235,19545,7660,12382,14412,21597,8235,19545,14280,18330,12910,11080,18695,18947,14280,18330,18690,15045,14822,5862,21597,15082,18690,15045,20895,7665,15772,2592,21105,9865,20895,7665,19140,2715,14330,,19187,6595,19140,2715,14910,1170,10992,,15357,5945,14910,1170,11250,1665,6692,650,12025,7917,11250,1665,7005,2580,1912,1972,8665,11162,7005,2580,1950,7185xear,7165,4345,13110,1080,12690,2340,13080nfear475,11732,4835,17650,2910,17640,3465,17445nfear7660,12382,14412,21597,7905,18675,8235,19545nfear7660,12382,14412,21597,14280,18330,14400,17370nfear12910,11080,18695,18947,18690,15045,17070,11475nfear15772,2592,21105,9865,20175,9015,20895,7665nfear14330,,19187,6595,19200,3345,19140,2715nfear14330,,19187,6595,14910,1170,14550,1980nfear10992,,15357,5945,11250,1665,11040,2340nfear1912,1972,8665,11162,7650,3270,7005,2580nfear1912,1972,8665,11162,1950,7185,2070,7890nfem@23@37qx@35@24@23@36@34@24@23@37xem@16@33qx@31@17@16@32@30@17@16@33xem@38@29qx@27@39@38@28@26@39@38@29xe">
                <v:formulas>
                  <v:f eqn="sum #0 0 10800"/>
                  <v:f eqn="sum #1 0 10800"/>
                  <v:f eqn="cosatan2 10800 @0 @1"/>
                  <v:f eqn="sinatan2 10800 @0 @1"/>
                  <v:f eqn="sum @2 10800 0"/>
                  <v:f eqn="sum @3 10800 0"/>
                  <v:f eqn="sum @4 0 #0"/>
                  <v:f eqn="sum @5 0 #1"/>
                  <v:f eqn="mod @6 @7 0"/>
                  <v:f eqn="prod 600 11 1"/>
                  <v:f eqn="sum @8 0 @9"/>
                  <v:f eqn="prod @10 1 3"/>
                  <v:f eqn="prod 600 3 1"/>
                  <v:f eqn="sum @11 @12 0"/>
                  <v:f eqn="prod @13 @6 @8"/>
                  <v:f eqn="prod @13 @7 @8"/>
                  <v:f eqn="sum @14 #0 0"/>
                  <v:f eqn="sum @15 #1 0"/>
                  <v:f eqn="prod 600 8 1"/>
                  <v:f eqn="prod @11 2 1"/>
                  <v:f eqn="sum @18 @19 0"/>
                  <v:f eqn="prod @20 @6 @8"/>
                  <v:f eqn="prod @20 @7 @8"/>
                  <v:f eqn="sum @21 #0 0"/>
                  <v:f eqn="sum @22 #1 0"/>
                  <v:f eqn="prod 600 2 1"/>
                  <v:f eqn="sum #0 600 0"/>
                  <v:f eqn="sum #0 0 600"/>
                  <v:f eqn="sum #1 600 0"/>
                  <v:f eqn="sum #1 0 600"/>
                  <v:f eqn="sum @16 @25 0"/>
                  <v:f eqn="sum @16 0 @25"/>
                  <v:f eqn="sum @17 @25 0"/>
                  <v:f eqn="sum @17 0 @25"/>
                  <v:f eqn="sum @23 @12 0"/>
                  <v:f eqn="sum @23 0 @12"/>
                  <v:f eqn="sum @24 @12 0"/>
                  <v:f eqn="sum @24 0 @12"/>
                  <v:f eqn="val #0"/>
                  <v:f eqn="val #1"/>
                </v:formulas>
                <v:path o:extrusionok="f" o:connecttype="custom" o:connectlocs="67,10800;10800,21577;21582,10800;10800,1235;@38,@39" textboxrect="2977,3262,17087,17337"/>
                <v:handles>
                  <v:h position="#0,#1"/>
                </v:handles>
                <o:complex v:ext="view"/>
              </v:shapetype>
              <v:shape id="Cloud Callout 14" o:spid="_x0000_s1028" type="#_x0000_t106" style="position:absolute;margin-left:200.45pt;margin-top:212.4pt;width:145.3pt;height:53.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" adj="6300,24300" filled="f" strokecolor="#8eaadb [1940]" strokeweight="1pt">
                <v:stroke joinstyle="miter"/>
                <v:textbox>
                  <w:txbxContent>
                    <w:p w14:paraId="3711E900" w14:textId="018A57AB" w:rsidR="000325E3" w:rsidRPr="000325E3" w:rsidRDefault="000325E3" w:rsidP="000325E3">
                      <w:pPr>
                        <w:rPr>
                          <w:color w:val="FFFFFF" w:themeColor="background1"/>
                          <w:lang w:val="en-US"/>
                        </w:rPr>
                      </w:pPr>
                      <w:r>
                        <w:rPr>
                          <w:color w:val="FFFFFF" w:themeColor="background1"/>
                          <w:lang w:val="en-US"/>
                        </w:rPr>
                        <w:t xml:space="preserve">        Database</w:t>
                      </w:r>
                    </w:p>
                  </w:txbxContent>
                </v:textbox>
              </v:shape>
            </w:pict>
          </mc:Fallback>
        </mc:AlternateContent>
      </w:r>
      <w:r w:rsidR="000325E3"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41E83393" wp14:editId="21D19F36">
                <wp:simplePos x="0" y="0"/>
                <wp:positionH relativeFrom="column">
                  <wp:posOffset>5380757</wp:posOffset>
                </wp:positionH>
                <wp:positionV relativeFrom="paragraph">
                  <wp:posOffset>750133</wp:posOffset>
                </wp:positionV>
                <wp:extent cx="494665" cy="0"/>
                <wp:effectExtent l="25400" t="63500" r="0" b="76200"/>
                <wp:wrapNone/>
                <wp:docPr id="26" name="Straight Arrow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94665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bg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3251A2C" id="Straight Arrow Connector 26" o:spid="_x0000_s1026" type="#_x0000_t32" style="position:absolute;margin-left:423.7pt;margin-top:59.05pt;width:38.95pt;height:0;flip:x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" strokecolor="white [3212]" strokeweight=".5pt">
                <v:stroke endarrow="block" joinstyle="miter"/>
              </v:shape>
            </w:pict>
          </mc:Fallback>
        </mc:AlternateContent>
      </w:r>
      <w:r w:rsidR="000325E3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AFFEE69" wp14:editId="1CA231D0">
                <wp:simplePos x="0" y="0"/>
                <wp:positionH relativeFrom="column">
                  <wp:posOffset>5381538</wp:posOffset>
                </wp:positionH>
                <wp:positionV relativeFrom="paragraph">
                  <wp:posOffset>533837</wp:posOffset>
                </wp:positionV>
                <wp:extent cx="494950" cy="0"/>
                <wp:effectExtent l="0" t="63500" r="0" b="76200"/>
                <wp:wrapNone/>
                <wp:docPr id="24" name="Straight Arrow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495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bg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EA6F48E" id="Straight Arrow Connector 24" o:spid="_x0000_s1026" type="#_x0000_t32" style="position:absolute;margin-left:423.75pt;margin-top:42.05pt;width:38.95pt;height:0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" strokecolor="white [3212]" strokeweight=".5pt">
                <v:stroke endarrow="block" joinstyle="miter"/>
              </v:shape>
            </w:pict>
          </mc:Fallback>
        </mc:AlternateContent>
      </w:r>
      <w:r w:rsidR="000325E3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59C4CE91" wp14:editId="59446F5F">
                <wp:simplePos x="0" y="0"/>
                <wp:positionH relativeFrom="column">
                  <wp:posOffset>3292842</wp:posOffset>
                </wp:positionH>
                <wp:positionV relativeFrom="paragraph">
                  <wp:posOffset>115669</wp:posOffset>
                </wp:positionV>
                <wp:extent cx="671119" cy="883227"/>
                <wp:effectExtent l="0" t="0" r="15240" b="19050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1119" cy="883227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E2C23BC" w14:textId="21FF8074" w:rsidR="000325E3" w:rsidRPr="000325E3" w:rsidRDefault="000325E3">
                            <w:pPr>
                              <w:rPr>
                                <w:sz w:val="96"/>
                                <w:szCs w:val="96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0325E3">
                              <w:rPr>
                                <w:sz w:val="96"/>
                                <w:szCs w:val="96"/>
                                <w:lang w:val="en-US"/>
                                <w14:textOutline w14:w="9525" w14:cap="rnd" w14:cmpd="sng" w14:algn="ctr">
                                  <w14:solidFill>
                                    <w14:schemeClr w14:val="bg2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+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C4CE91" id="Text Box 23" o:spid="_x0000_s1029" type="#_x0000_t202" style="position:absolute;margin-left:259.3pt;margin-top:9.1pt;width:52.85pt;height:69.5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" filled="f" strokeweight=".5pt">
                <v:textbox>
                  <w:txbxContent>
                    <w:p w14:paraId="3E2C23BC" w14:textId="21FF8074" w:rsidR="000325E3" w:rsidRPr="000325E3" w:rsidRDefault="000325E3">
                      <w:pPr>
                        <w:rPr>
                          <w:sz w:val="96"/>
                          <w:szCs w:val="96"/>
                          <w:lang w:val="en-US"/>
                          <w14:textOutline w14:w="9525" w14:cap="rnd" w14:cmpd="sng" w14:algn="ctr">
                            <w14:solidFill>
                              <w14:schemeClr w14:val="bg2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0325E3">
                        <w:rPr>
                          <w:sz w:val="96"/>
                          <w:szCs w:val="96"/>
                          <w:lang w:val="en-US"/>
                          <w14:textOutline w14:w="9525" w14:cap="rnd" w14:cmpd="sng" w14:algn="ctr">
                            <w14:solidFill>
                              <w14:schemeClr w14:val="bg2"/>
                            </w14:solidFill>
                            <w14:prstDash w14:val="solid"/>
                            <w14:bevel/>
                          </w14:textOutline>
                        </w:rPr>
                        <w:t>+</w:t>
                      </w:r>
                    </w:p>
                  </w:txbxContent>
                </v:textbox>
              </v:shape>
            </w:pict>
          </mc:Fallback>
        </mc:AlternateContent>
      </w:r>
      <w:r w:rsidR="000325E3">
        <w:rPr>
          <w:noProof/>
        </w:rPr>
        <w:drawing>
          <wp:anchor distT="0" distB="0" distL="114300" distR="114300" simplePos="0" relativeHeight="251669504" behindDoc="1" locked="0" layoutInCell="1" allowOverlap="1" wp14:anchorId="725EBD63" wp14:editId="3C71CC3A">
            <wp:simplePos x="0" y="0"/>
            <wp:positionH relativeFrom="column">
              <wp:posOffset>5935624</wp:posOffset>
            </wp:positionH>
            <wp:positionV relativeFrom="paragraph">
              <wp:posOffset>295554</wp:posOffset>
            </wp:positionV>
            <wp:extent cx="701040" cy="701040"/>
            <wp:effectExtent l="0" t="0" r="0" b="0"/>
            <wp:wrapTight wrapText="bothSides">
              <wp:wrapPolygon edited="0">
                <wp:start x="391" y="391"/>
                <wp:lineTo x="0" y="13696"/>
                <wp:lineTo x="0" y="20739"/>
                <wp:lineTo x="21130" y="20739"/>
                <wp:lineTo x="21130" y="13696"/>
                <wp:lineTo x="20739" y="391"/>
                <wp:lineTo x="391" y="391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1040" cy="701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325E3">
        <w:rPr>
          <w:noProof/>
        </w:rPr>
        <w:drawing>
          <wp:anchor distT="0" distB="0" distL="114300" distR="114300" simplePos="0" relativeHeight="251668480" behindDoc="1" locked="0" layoutInCell="1" allowOverlap="1" wp14:anchorId="0D6CF973" wp14:editId="4C1E00A6">
            <wp:simplePos x="0" y="0"/>
            <wp:positionH relativeFrom="column">
              <wp:posOffset>4486497</wp:posOffset>
            </wp:positionH>
            <wp:positionV relativeFrom="paragraph">
              <wp:posOffset>262400</wp:posOffset>
            </wp:positionV>
            <wp:extent cx="733425" cy="733425"/>
            <wp:effectExtent l="0" t="0" r="9525" b="0"/>
            <wp:wrapTight wrapText="bothSides">
              <wp:wrapPolygon edited="0">
                <wp:start x="5610" y="561"/>
                <wp:lineTo x="0" y="5049"/>
                <wp:lineTo x="0" y="20758"/>
                <wp:lineTo x="21319" y="20758"/>
                <wp:lineTo x="21319" y="5049"/>
                <wp:lineTo x="15709" y="561"/>
                <wp:lineTo x="5610" y="561"/>
              </wp:wrapPolygon>
            </wp:wrapTight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425" cy="733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ab/>
      </w:r>
      <w:bookmarkStart w:id="0" w:name="_GoBack"/>
      <w:bookmarkEnd w:id="0"/>
    </w:p>
    <w:sectPr w:rsidR="000325E3" w:rsidRPr="000325E3" w:rsidSect="00C52F59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7EB325" w14:textId="77777777" w:rsidR="001706C0" w:rsidRDefault="001706C0" w:rsidP="000325E3">
      <w:pPr>
        <w:spacing w:after="0" w:line="240" w:lineRule="auto"/>
      </w:pPr>
      <w:r>
        <w:separator/>
      </w:r>
    </w:p>
  </w:endnote>
  <w:endnote w:type="continuationSeparator" w:id="0">
    <w:p w14:paraId="537C28C1" w14:textId="77777777" w:rsidR="001706C0" w:rsidRDefault="001706C0" w:rsidP="000325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3B356D" w14:textId="77777777" w:rsidR="000325E3" w:rsidRDefault="000325E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783697" w14:textId="77777777" w:rsidR="000325E3" w:rsidRDefault="000325E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91EAB0" w14:textId="77777777" w:rsidR="000325E3" w:rsidRDefault="000325E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D15A61" w14:textId="77777777" w:rsidR="001706C0" w:rsidRDefault="001706C0" w:rsidP="000325E3">
      <w:pPr>
        <w:spacing w:after="0" w:line="240" w:lineRule="auto"/>
      </w:pPr>
      <w:r>
        <w:separator/>
      </w:r>
    </w:p>
  </w:footnote>
  <w:footnote w:type="continuationSeparator" w:id="0">
    <w:p w14:paraId="56897D51" w14:textId="77777777" w:rsidR="001706C0" w:rsidRDefault="001706C0" w:rsidP="000325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0400CE" w14:textId="77777777" w:rsidR="000325E3" w:rsidRDefault="000325E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815146" w14:textId="77777777" w:rsidR="000325E3" w:rsidRDefault="000325E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D4C871" w14:textId="77777777" w:rsidR="000325E3" w:rsidRDefault="000325E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1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wsDQ3NzewMDMxszBV0lEKTi0uzszPAykwrAUAwpg60ywAAAA="/>
  </w:docVars>
  <w:rsids>
    <w:rsidRoot w:val="00C52F59"/>
    <w:rsid w:val="00007BEE"/>
    <w:rsid w:val="000325E3"/>
    <w:rsid w:val="001706C0"/>
    <w:rsid w:val="001E4DD9"/>
    <w:rsid w:val="002956AC"/>
    <w:rsid w:val="008D5919"/>
    <w:rsid w:val="00C52F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1B4C08"/>
  <w15:chartTrackingRefBased/>
  <w15:docId w15:val="{B1EEE357-00EC-4722-A3E3-DD516C1106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325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25E3"/>
  </w:style>
  <w:style w:type="paragraph" w:styleId="Footer">
    <w:name w:val="footer"/>
    <w:basedOn w:val="Normal"/>
    <w:link w:val="FooterChar"/>
    <w:uiPriority w:val="99"/>
    <w:unhideWhenUsed/>
    <w:rsid w:val="000325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25E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png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4.png"/><Relationship Id="rId19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6B9761-066A-6244-A577-ED4E14890F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</Pages>
  <Words>5</Words>
  <Characters>3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 min ang</dc:creator>
  <cp:keywords/>
  <dc:description/>
  <cp:lastModifiedBy>Tee Yong Teng /IT</cp:lastModifiedBy>
  <cp:revision>3</cp:revision>
  <dcterms:created xsi:type="dcterms:W3CDTF">2020-01-20T16:02:00Z</dcterms:created>
  <dcterms:modified xsi:type="dcterms:W3CDTF">2020-01-25T06:40:00Z</dcterms:modified>
</cp:coreProperties>
</file>